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66F2C996" w14:textId="1033BDC7" w:rsidR="0093221B" w:rsidRPr="00F53F43" w:rsidRDefault="00F53F43" w:rsidP="00C41A7C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spacing w:val="-10"/>
          <w:kern w:val="56"/>
          <w:sz w:val="32"/>
          <w:szCs w:val="32"/>
          <w:lang w:val="cs-CZ"/>
        </w:rPr>
      </w:pPr>
      <w:r w:rsidRPr="00F53F43">
        <w:rPr>
          <w:rFonts w:cs="Arial"/>
          <w:b/>
          <w:bCs/>
          <w:iCs/>
          <w:color w:val="002060"/>
          <w:spacing w:val="-10"/>
          <w:kern w:val="56"/>
          <w:sz w:val="32"/>
          <w:szCs w:val="32"/>
          <w:lang w:val="cs-CZ"/>
        </w:rPr>
        <w:t>Vývoj nového léku stojí kolem miliardy dolarů a trvá až 15 let</w:t>
      </w:r>
    </w:p>
    <w:p w14:paraId="53A3CBEA" w14:textId="42FDBA98" w:rsidR="00F53F43" w:rsidRPr="00F53F43" w:rsidRDefault="00F53F43" w:rsidP="00F53F43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24"/>
          <w:lang w:val="cs-CZ"/>
        </w:rPr>
      </w:pPr>
      <w:r w:rsidRPr="00F53F43">
        <w:rPr>
          <w:rFonts w:cs="Arial"/>
          <w:b/>
          <w:bCs/>
          <w:iCs/>
          <w:color w:val="002060"/>
          <w:kern w:val="56"/>
          <w:sz w:val="24"/>
          <w:lang w:val="cs-CZ"/>
        </w:rPr>
        <w:t>Za novinkami z vývoje léčiv se do Prahy sjedou studenti z celého světa</w:t>
      </w:r>
    </w:p>
    <w:p w14:paraId="25025114" w14:textId="77777777" w:rsidR="00F53F43" w:rsidRDefault="00F53F43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highlight w:val="yellow"/>
          <w:lang w:val="cs-CZ"/>
        </w:rPr>
      </w:pPr>
    </w:p>
    <w:p w14:paraId="04053CC2" w14:textId="7DE5B7FC" w:rsidR="0093221B" w:rsidRPr="00FE7DEC" w:rsidRDefault="00F53F43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highlight w:val="yellow"/>
          <w:lang w:val="cs-CZ"/>
        </w:rPr>
      </w:pPr>
      <w:r w:rsidRPr="00F53F43">
        <w:rPr>
          <w:rFonts w:cs="Arial"/>
          <w:iCs/>
          <w:szCs w:val="20"/>
          <w:lang w:val="cs-CZ"/>
        </w:rPr>
        <w:t>5. září 2022</w:t>
      </w:r>
    </w:p>
    <w:p w14:paraId="2382FC0C" w14:textId="77777777" w:rsid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3AFD778D" w14:textId="2D371669" w:rsidR="0093221B" w:rsidRDefault="00F53F43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 w:rsidRPr="00F53F43">
        <w:rPr>
          <w:rFonts w:cs="Arial"/>
          <w:b/>
          <w:iCs/>
          <w:szCs w:val="20"/>
          <w:lang w:val="cs-CZ"/>
        </w:rPr>
        <w:t>Vědci často do procesu vzniku nových léčiv zapojují nezvyklé metody a postupy, které mohou vše zlevnit a urychlit. S vývojem pomáhá například umělá inteligence. Nejnovější trendy a pokrok v objevování léků představují odborníci na již 8. ročníku letní školy věnované vývoji léčiv Prague-</w:t>
      </w:r>
      <w:proofErr w:type="spellStart"/>
      <w:r w:rsidRPr="00F53F43">
        <w:rPr>
          <w:rFonts w:cs="Arial"/>
          <w:b/>
          <w:iCs/>
          <w:szCs w:val="20"/>
          <w:lang w:val="cs-CZ"/>
        </w:rPr>
        <w:t>Weizmann</w:t>
      </w:r>
      <w:proofErr w:type="spellEnd"/>
      <w:r w:rsidRPr="00F53F43">
        <w:rPr>
          <w:rFonts w:cs="Arial"/>
          <w:b/>
          <w:iCs/>
          <w:szCs w:val="20"/>
          <w:lang w:val="cs-CZ"/>
        </w:rPr>
        <w:t xml:space="preserve"> </w:t>
      </w:r>
      <w:proofErr w:type="spellStart"/>
      <w:r w:rsidRPr="00F53F43">
        <w:rPr>
          <w:rFonts w:cs="Arial"/>
          <w:b/>
          <w:iCs/>
          <w:szCs w:val="20"/>
          <w:lang w:val="cs-CZ"/>
        </w:rPr>
        <w:t>Summer</w:t>
      </w:r>
      <w:proofErr w:type="spellEnd"/>
      <w:r w:rsidRPr="00F53F43">
        <w:rPr>
          <w:rFonts w:cs="Arial"/>
          <w:b/>
          <w:iCs/>
          <w:szCs w:val="20"/>
          <w:lang w:val="cs-CZ"/>
        </w:rPr>
        <w:t xml:space="preserve"> </w:t>
      </w:r>
      <w:proofErr w:type="spellStart"/>
      <w:r w:rsidRPr="00F53F43">
        <w:rPr>
          <w:rFonts w:cs="Arial"/>
          <w:b/>
          <w:iCs/>
          <w:szCs w:val="20"/>
          <w:lang w:val="cs-CZ"/>
        </w:rPr>
        <w:t>School</w:t>
      </w:r>
      <w:proofErr w:type="spellEnd"/>
      <w:r w:rsidRPr="00F53F43">
        <w:rPr>
          <w:rFonts w:cs="Arial"/>
          <w:b/>
          <w:iCs/>
          <w:szCs w:val="20"/>
          <w:lang w:val="cs-CZ"/>
        </w:rPr>
        <w:t xml:space="preserve"> on </w:t>
      </w:r>
      <w:proofErr w:type="spellStart"/>
      <w:r w:rsidRPr="00F53F43">
        <w:rPr>
          <w:rFonts w:cs="Arial"/>
          <w:b/>
          <w:iCs/>
          <w:szCs w:val="20"/>
          <w:lang w:val="cs-CZ"/>
        </w:rPr>
        <w:t>Advances</w:t>
      </w:r>
      <w:proofErr w:type="spellEnd"/>
      <w:r w:rsidRPr="00F53F43">
        <w:rPr>
          <w:rFonts w:cs="Arial"/>
          <w:b/>
          <w:iCs/>
          <w:szCs w:val="20"/>
          <w:lang w:val="cs-CZ"/>
        </w:rPr>
        <w:t xml:space="preserve"> in </w:t>
      </w:r>
      <w:proofErr w:type="spellStart"/>
      <w:r w:rsidRPr="00F53F43">
        <w:rPr>
          <w:rFonts w:cs="Arial"/>
          <w:b/>
          <w:iCs/>
          <w:szCs w:val="20"/>
          <w:lang w:val="cs-CZ"/>
        </w:rPr>
        <w:t>Drug</w:t>
      </w:r>
      <w:proofErr w:type="spellEnd"/>
      <w:r w:rsidRPr="00F53F43">
        <w:rPr>
          <w:rFonts w:cs="Arial"/>
          <w:b/>
          <w:iCs/>
          <w:szCs w:val="20"/>
          <w:lang w:val="cs-CZ"/>
        </w:rPr>
        <w:t xml:space="preserve"> Discovery. Účastní se jí experti z předních mezinárodních farmaceutických a biotechnologických společností i z akademické sféry a také studenti a mladí vědci z celého světa. Akci podpořil svou účastí také ministr školství Vladimír Balaš a velvyslankyně Izraele JE Anna </w:t>
      </w:r>
      <w:proofErr w:type="spellStart"/>
      <w:r w:rsidRPr="00F53F43">
        <w:rPr>
          <w:rFonts w:cs="Arial"/>
          <w:b/>
          <w:iCs/>
          <w:szCs w:val="20"/>
          <w:lang w:val="cs-CZ"/>
        </w:rPr>
        <w:t>Azari</w:t>
      </w:r>
      <w:proofErr w:type="spellEnd"/>
      <w:r w:rsidRPr="00F53F43">
        <w:rPr>
          <w:rFonts w:cs="Arial"/>
          <w:b/>
          <w:iCs/>
          <w:szCs w:val="20"/>
          <w:lang w:val="cs-CZ"/>
        </w:rPr>
        <w:t>.</w:t>
      </w:r>
    </w:p>
    <w:p w14:paraId="3A2CBB72" w14:textId="77777777" w:rsidR="00F53F43" w:rsidRPr="00F53F43" w:rsidRDefault="00F53F43" w:rsidP="00F53F43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F53F43">
        <w:rPr>
          <w:rFonts w:cs="Arial"/>
          <w:iCs/>
          <w:szCs w:val="20"/>
          <w:lang w:val="cs-CZ"/>
        </w:rPr>
        <w:t>Samotný objev nové léčivé látky automaticky neznamená, že se za několik let objeví v lékárně. V praxi uspěje zhruba jeden až dva nápady z deseti. Rozdíl je v navazujícím procesu, tedy transferu technologií.</w:t>
      </w:r>
    </w:p>
    <w:p w14:paraId="1CDAE997" w14:textId="77777777" w:rsidR="00F53F43" w:rsidRPr="00F53F43" w:rsidRDefault="00F53F43" w:rsidP="00F53F43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F53F43">
        <w:rPr>
          <w:rFonts w:cs="Arial"/>
          <w:i/>
          <w:szCs w:val="20"/>
          <w:lang w:val="cs-CZ"/>
        </w:rPr>
        <w:t xml:space="preserve">„Zjednodušeně jde o to, aby se nová látka úspěšně otestovala a právně ochránila, aby se nápadem začaly zabývat farmaceutické firmy. To všechno stojí obrovské peníze a vyžaduje značné know-how. Naše letní škola účastníkům z řad doktorandů a postdoktorandů celý tento proces prakticky přibližuje. V rámci své profesní kariéry pak budou na vše mnohem </w:t>
      </w:r>
      <w:proofErr w:type="gramStart"/>
      <w:r w:rsidRPr="00F53F43">
        <w:rPr>
          <w:rFonts w:cs="Arial"/>
          <w:i/>
          <w:szCs w:val="20"/>
          <w:lang w:val="cs-CZ"/>
        </w:rPr>
        <w:t>lépe</w:t>
      </w:r>
      <w:proofErr w:type="gramEnd"/>
      <w:r w:rsidRPr="00F53F43">
        <w:rPr>
          <w:rFonts w:cs="Arial"/>
          <w:i/>
          <w:szCs w:val="20"/>
          <w:lang w:val="cs-CZ"/>
        </w:rPr>
        <w:t xml:space="preserve"> a hlavně prakticky připraveni,“</w:t>
      </w:r>
      <w:r w:rsidRPr="00F53F43">
        <w:rPr>
          <w:rFonts w:cs="Arial"/>
          <w:iCs/>
          <w:szCs w:val="20"/>
          <w:lang w:val="cs-CZ"/>
        </w:rPr>
        <w:t xml:space="preserve"> říká zakladatel školy Martin Fusek z Ústavu organické chemie a biochemie AV ČR.</w:t>
      </w:r>
    </w:p>
    <w:p w14:paraId="57352B09" w14:textId="77777777" w:rsidR="00F53F43" w:rsidRPr="00F53F43" w:rsidRDefault="00F53F43" w:rsidP="00F53F43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F53F43">
        <w:rPr>
          <w:rFonts w:cs="Arial"/>
          <w:i/>
          <w:szCs w:val="20"/>
          <w:lang w:val="cs-CZ"/>
        </w:rPr>
        <w:t>„České univerzity mají díky svým úspěchům ve výzkumu v mnoha oblastech přírodních věd, inženýrství a techniky mezinárodní věhlas. U biotechnologií je to také velká zásluha Vysoké školy chemicko-technologické v Praze a Ústavu organické chemie a biochemie Akademie věd České republiky. Velmi proto oceňuji mezinárodní charakter této letní školy, který může prohloubit spolupráci vědeckých kapacit při vývoji důležitých léků,“</w:t>
      </w:r>
      <w:r w:rsidRPr="00F53F43">
        <w:rPr>
          <w:rFonts w:cs="Arial"/>
          <w:iCs/>
          <w:szCs w:val="20"/>
          <w:lang w:val="cs-CZ"/>
        </w:rPr>
        <w:t xml:space="preserve"> hodnotí Vladimír Balaš, ministr školství.</w:t>
      </w:r>
    </w:p>
    <w:p w14:paraId="598B6ADE" w14:textId="77777777" w:rsidR="00F53F43" w:rsidRPr="00F53F43" w:rsidRDefault="00F53F43" w:rsidP="00F53F43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F53F43">
        <w:rPr>
          <w:rFonts w:cs="Arial"/>
          <w:iCs/>
          <w:szCs w:val="20"/>
          <w:lang w:val="cs-CZ"/>
        </w:rPr>
        <w:t xml:space="preserve">Nejen pandemie Covid 19 ukázala, že investice do vědy a výzkumu v oblasti medicíny jsou zásadní pro zlepšení kvality léčby a života pacientů i jejich okolí. </w:t>
      </w:r>
    </w:p>
    <w:p w14:paraId="28066AD0" w14:textId="77777777" w:rsidR="00F53F43" w:rsidRPr="00F53F43" w:rsidRDefault="00F53F43" w:rsidP="00F53F43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F53F43">
        <w:rPr>
          <w:rFonts w:cs="Arial"/>
          <w:i/>
          <w:szCs w:val="20"/>
          <w:lang w:val="cs-CZ"/>
        </w:rPr>
        <w:t xml:space="preserve">„Přínos, který vývoj nových léků představuje, pozitivně ovlivňuje lidstvo globálně, bez ohledu na geografické hranice. Proto mě těší, že se česko-izraelská spolupráce rozvíjí zejména v oblasti medicíny a biologie. To je do velké míry zásluhou spolupráce mezi ÚOCHB a </w:t>
      </w:r>
      <w:proofErr w:type="spellStart"/>
      <w:r w:rsidRPr="00F53F43">
        <w:rPr>
          <w:rFonts w:cs="Arial"/>
          <w:i/>
          <w:szCs w:val="20"/>
          <w:lang w:val="cs-CZ"/>
        </w:rPr>
        <w:t>Weizmannovým</w:t>
      </w:r>
      <w:proofErr w:type="spellEnd"/>
      <w:r w:rsidRPr="00F53F43">
        <w:rPr>
          <w:rFonts w:cs="Arial"/>
          <w:i/>
          <w:szCs w:val="20"/>
          <w:lang w:val="cs-CZ"/>
        </w:rPr>
        <w:t xml:space="preserve"> institutem věd. Díky nim se letos v Praze scházejí mladí vědci z Česka a Izraele, aby společně pracovali na projektech v této klíčové oblasti. Což je pro nás ten nejlepší příslib do budoucna,“</w:t>
      </w:r>
      <w:r w:rsidRPr="00F53F43">
        <w:rPr>
          <w:rFonts w:cs="Arial"/>
          <w:iCs/>
          <w:szCs w:val="20"/>
          <w:lang w:val="cs-CZ"/>
        </w:rPr>
        <w:t xml:space="preserve"> shrnuje Anna </w:t>
      </w:r>
      <w:proofErr w:type="spellStart"/>
      <w:r w:rsidRPr="00F53F43">
        <w:rPr>
          <w:rFonts w:cs="Arial"/>
          <w:iCs/>
          <w:szCs w:val="20"/>
          <w:lang w:val="cs-CZ"/>
        </w:rPr>
        <w:t>Azari</w:t>
      </w:r>
      <w:proofErr w:type="spellEnd"/>
      <w:r w:rsidRPr="00F53F43">
        <w:rPr>
          <w:rFonts w:cs="Arial"/>
          <w:iCs/>
          <w:szCs w:val="20"/>
          <w:lang w:val="cs-CZ"/>
        </w:rPr>
        <w:t>, velvyslankyně Izraele v ČR.</w:t>
      </w:r>
    </w:p>
    <w:p w14:paraId="3F630BC6" w14:textId="1AE52FD5" w:rsidR="00F53F43" w:rsidRPr="00F53F43" w:rsidRDefault="00F53F43" w:rsidP="00F53F43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F53F43">
        <w:rPr>
          <w:rFonts w:cs="Arial"/>
          <w:i/>
          <w:szCs w:val="20"/>
          <w:lang w:val="cs-CZ"/>
        </w:rPr>
        <w:t xml:space="preserve">„Známkou kvality a mezinárodního významu této letní školy je i to, že se k nám přidal známý </w:t>
      </w:r>
      <w:proofErr w:type="spellStart"/>
      <w:r w:rsidRPr="00F53F43">
        <w:rPr>
          <w:rFonts w:cs="Arial"/>
          <w:i/>
          <w:szCs w:val="20"/>
          <w:lang w:val="cs-CZ"/>
        </w:rPr>
        <w:t>Weizmannův</w:t>
      </w:r>
      <w:proofErr w:type="spellEnd"/>
      <w:r w:rsidRPr="00F53F43">
        <w:rPr>
          <w:rFonts w:cs="Arial"/>
          <w:i/>
          <w:szCs w:val="20"/>
          <w:lang w:val="cs-CZ"/>
        </w:rPr>
        <w:t xml:space="preserve"> institut věd, s nímž se nyní střídáme v organizaci. Je to skvělá synergie, která platí i pro naše společné výzkumné projekty – my jsme velmi dobří v chemii, oni jsou zase světová špička </w:t>
      </w:r>
      <w:r w:rsidRPr="00F53F43">
        <w:rPr>
          <w:rFonts w:cs="Arial"/>
          <w:i/>
          <w:szCs w:val="20"/>
          <w:lang w:val="cs-CZ"/>
        </w:rPr>
        <w:lastRenderedPageBreak/>
        <w:t>v</w:t>
      </w:r>
      <w:r w:rsidR="00DD743B">
        <w:rPr>
          <w:rFonts w:cs="Arial"/>
          <w:i/>
          <w:szCs w:val="20"/>
          <w:lang w:val="cs-CZ"/>
        </w:rPr>
        <w:t> </w:t>
      </w:r>
      <w:r w:rsidRPr="00F53F43">
        <w:rPr>
          <w:rFonts w:cs="Arial"/>
          <w:i/>
          <w:szCs w:val="20"/>
          <w:lang w:val="cs-CZ"/>
        </w:rPr>
        <w:t xml:space="preserve">biologii. Bez těchto expertíz se v oblasti objevování nových léků neobejdete,“ </w:t>
      </w:r>
      <w:r w:rsidRPr="00F53F43">
        <w:rPr>
          <w:rFonts w:cs="Arial"/>
          <w:iCs/>
          <w:szCs w:val="20"/>
          <w:lang w:val="cs-CZ"/>
        </w:rPr>
        <w:t>komentuje prof. Jan Konvalinka, ředitel Ústavu organické chemie a biochemie AV ČR.</w:t>
      </w:r>
    </w:p>
    <w:p w14:paraId="403FBC1B" w14:textId="640096EF" w:rsidR="009954AF" w:rsidRPr="009954AF" w:rsidRDefault="00F53F43" w:rsidP="00F53F43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F53F43">
        <w:rPr>
          <w:rFonts w:cs="Arial"/>
          <w:iCs/>
          <w:szCs w:val="20"/>
          <w:lang w:val="cs-CZ"/>
        </w:rPr>
        <w:t xml:space="preserve">Mezinárodní akce se koná střídavě v Izraeli a v Česku a patří k prestižním výměnným studijním akcím zaměřeným na pokrok v procesu objevování léků od základní vědy až po výrobní proces. Ve spolupráci s izraelským </w:t>
      </w:r>
      <w:proofErr w:type="spellStart"/>
      <w:r w:rsidRPr="00F53F43">
        <w:rPr>
          <w:rFonts w:cs="Arial"/>
          <w:iCs/>
          <w:szCs w:val="20"/>
          <w:lang w:val="cs-CZ"/>
        </w:rPr>
        <w:t>Weizmannovým</w:t>
      </w:r>
      <w:proofErr w:type="spellEnd"/>
      <w:r w:rsidRPr="00F53F43">
        <w:rPr>
          <w:rFonts w:cs="Arial"/>
          <w:iCs/>
          <w:szCs w:val="20"/>
          <w:lang w:val="cs-CZ"/>
        </w:rPr>
        <w:t xml:space="preserve"> institutem věd ji společně organizují Ústav organické chemie a biochemie AV ČR a Vysoká škola chemicko-technologická v Praze. Mezinárodní letní škola je určena doktorandům a </w:t>
      </w:r>
      <w:proofErr w:type="spellStart"/>
      <w:r w:rsidRPr="00F53F43">
        <w:rPr>
          <w:rFonts w:cs="Arial"/>
          <w:iCs/>
          <w:szCs w:val="20"/>
          <w:lang w:val="cs-CZ"/>
        </w:rPr>
        <w:t>postdoktorandům</w:t>
      </w:r>
      <w:proofErr w:type="spellEnd"/>
      <w:r w:rsidRPr="00F53F43">
        <w:rPr>
          <w:rFonts w:cs="Arial"/>
          <w:iCs/>
          <w:szCs w:val="20"/>
          <w:lang w:val="cs-CZ"/>
        </w:rPr>
        <w:t xml:space="preserve">, kteří díky ní získají nejen nové praktické poznatky, ale především osobní kontakty důležité pro jejich další profesní posun a rozvoj.  </w:t>
      </w:r>
    </w:p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19F44CBD" w14:textId="2331E670" w:rsidR="00F53F43" w:rsidRPr="00F53F43" w:rsidRDefault="00F53F43" w:rsidP="00F53F43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Style w:val="Hypertextovodkaz"/>
          <w:rFonts w:eastAsia="SimSun"/>
          <w:b/>
          <w:iCs/>
          <w:color w:val="00205B"/>
          <w:kern w:val="3"/>
          <w:u w:val="none"/>
        </w:rPr>
      </w:pPr>
      <w:r w:rsidRPr="00F53F43">
        <w:rPr>
          <w:rFonts w:cs="Arial"/>
          <w:kern w:val="1"/>
          <w:szCs w:val="20"/>
          <w:lang w:val="cs-CZ"/>
        </w:rPr>
        <w:t>Martin Opatrný</w:t>
      </w:r>
      <w:r>
        <w:rPr>
          <w:rFonts w:cs="Arial"/>
          <w:kern w:val="1"/>
          <w:szCs w:val="20"/>
          <w:lang w:val="cs-CZ"/>
        </w:rPr>
        <w:t xml:space="preserve"> (</w:t>
      </w:r>
      <w:r w:rsidRPr="00F53F43">
        <w:rPr>
          <w:rFonts w:cs="Arial"/>
          <w:kern w:val="1"/>
          <w:szCs w:val="20"/>
          <w:lang w:val="cs-CZ"/>
        </w:rPr>
        <w:t>IOCB Tech</w:t>
      </w:r>
      <w:r>
        <w:rPr>
          <w:rFonts w:cs="Arial"/>
          <w:kern w:val="1"/>
          <w:szCs w:val="20"/>
          <w:lang w:val="cs-CZ"/>
        </w:rPr>
        <w:t xml:space="preserve">): </w:t>
      </w:r>
      <w:r w:rsidRPr="00F53F43">
        <w:rPr>
          <w:rStyle w:val="Hypertextovodkaz"/>
          <w:rFonts w:eastAsia="SimSun"/>
          <w:b/>
          <w:iCs/>
          <w:color w:val="00205B"/>
          <w:kern w:val="3"/>
          <w:u w:val="none"/>
          <w:lang w:val="cs-CZ"/>
        </w:rPr>
        <w:t>opatrny@prclinic.eu</w:t>
      </w:r>
    </w:p>
    <w:p w14:paraId="3491F5EF" w14:textId="2E1FEDD8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7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7D2D4A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29AF6" w14:textId="77777777" w:rsidR="007877AA" w:rsidRDefault="007877AA" w:rsidP="00AF7F5A">
      <w:r>
        <w:separator/>
      </w:r>
    </w:p>
  </w:endnote>
  <w:endnote w:type="continuationSeparator" w:id="0">
    <w:p w14:paraId="1F96D72C" w14:textId="77777777" w:rsidR="007877AA" w:rsidRDefault="007877AA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97F02" w14:textId="77777777" w:rsidR="007877AA" w:rsidRDefault="007877AA" w:rsidP="00AF7F5A">
      <w:r>
        <w:separator/>
      </w:r>
    </w:p>
  </w:footnote>
  <w:footnote w:type="continuationSeparator" w:id="0">
    <w:p w14:paraId="452EEA1C" w14:textId="77777777" w:rsidR="007877AA" w:rsidRDefault="007877AA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44C5A"/>
    <w:rsid w:val="001570BC"/>
    <w:rsid w:val="00171030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65297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877AA"/>
    <w:rsid w:val="00791383"/>
    <w:rsid w:val="007A304C"/>
    <w:rsid w:val="007B0D37"/>
    <w:rsid w:val="007B411C"/>
    <w:rsid w:val="007D2D4A"/>
    <w:rsid w:val="00814C13"/>
    <w:rsid w:val="008256E8"/>
    <w:rsid w:val="00830C8E"/>
    <w:rsid w:val="00867BDA"/>
    <w:rsid w:val="0087543F"/>
    <w:rsid w:val="00876B8A"/>
    <w:rsid w:val="008930DD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605E"/>
    <w:rsid w:val="009C0D5E"/>
    <w:rsid w:val="009C122C"/>
    <w:rsid w:val="009C7369"/>
    <w:rsid w:val="009E3B46"/>
    <w:rsid w:val="00A100EF"/>
    <w:rsid w:val="00A12362"/>
    <w:rsid w:val="00A17A14"/>
    <w:rsid w:val="00A2454F"/>
    <w:rsid w:val="00A32FF1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826E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A27A9"/>
    <w:rsid w:val="00DA2E69"/>
    <w:rsid w:val="00DA4F79"/>
    <w:rsid w:val="00DC1047"/>
    <w:rsid w:val="00DD52CC"/>
    <w:rsid w:val="00DD743B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53F43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usan.brinzanik@uochb.cas.cz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54</Words>
  <Characters>3274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Dušan Brinzanik</cp:lastModifiedBy>
  <cp:revision>4</cp:revision>
  <cp:lastPrinted>2017-08-09T12:51:00Z</cp:lastPrinted>
  <dcterms:created xsi:type="dcterms:W3CDTF">2022-09-05T11:18:00Z</dcterms:created>
  <dcterms:modified xsi:type="dcterms:W3CDTF">2022-09-05T11:29:00Z</dcterms:modified>
</cp:coreProperties>
</file>